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Japan</w:t>
      </w:r>
      <w:r>
        <w:t xml:space="preserve"> </w:t>
      </w:r>
      <w:r>
        <w:t xml:space="preserve">Tokyo)</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w:t>
      </w:r>
    </w:p>
    <w:p>
      <w:pPr>
        <w:pStyle w:val="BodyText"/>
      </w:pPr>
      <w:r>
        <w:t xml:space="preserve">[Your Phone Number]</w:t>
      </w:r>
    </w:p>
    <w:p>
      <w:pPr>
        <w:pStyle w:val="BodyText"/>
      </w:pPr>
      <w:r>
        <w:t xml:space="preserve">Date: October 26, 2023</w:t>
      </w:r>
    </w:p>
    <w:p>
      <w:pPr>
        <w:pStyle w:val="BodyText"/>
      </w:pPr>
      <w:r>
        <w:t xml:space="preserve">Hiring Committee</w:t>
      </w:r>
    </w:p>
    <w:p>
      <w:pPr>
        <w:pStyle w:val="BodyText"/>
      </w:pPr>
      <w:r>
        <w:t xml:space="preserve">[Organization Name]</w:t>
      </w:r>
    </w:p>
    <w:p>
      <w:pPr>
        <w:pStyle w:val="BodyText"/>
      </w:pPr>
      <w:r>
        <w:t xml:space="preserve">[Organization Address]</w:t>
      </w:r>
    </w:p>
    <w:p>
      <w:pPr>
        <w:pStyle w:val="BodyText"/>
      </w:pPr>
      <w:r>
        <w:t xml:space="preserve">[District, Tokyo, Postal Code]</w:t>
      </w:r>
    </w:p>
    <w:bookmarkStart w:id="20" w:name="X1b228f134448aa696e91bd6a2d30e65b9c16391"/>
    <w:p>
      <w:pPr>
        <w:pStyle w:val="Heading1"/>
      </w:pPr>
      <w:r>
        <w:t xml:space="preserve">Internship Application Letter for Education Administrator Position</w:t>
      </w:r>
    </w:p>
    <w:p>
      <w:pPr>
        <w:pStyle w:val="FirstParagraph"/>
      </w:pPr>
      <w:r>
        <w:t xml:space="preserve">Dear Hiring Committee,</w:t>
      </w:r>
    </w:p>
    <w:p>
      <w:pPr>
        <w:pStyle w:val="BodyText"/>
      </w:pPr>
      <w:r>
        <w:t xml:space="preserve">I am writing to express my enthusiastic interest in the Internship Position for Education Administrator at [Organization Name] in Tokyo, Japan, as advertised on [Platform where you saw the posting - e.g., Tokyo Metropolitan Government Careers Portal]. With a deep commitment to educational equity and a profound admiration for Japan's innovative approaches to pedagogy and school management within its dynamic urban landscape of Tokyo, I am confident that my academic background, cross-cultural communication skills, and dedication to fostering inclusive learning environments align perfectly with the mission of your esteemed institution.</w:t>
      </w:r>
    </w:p>
    <w:p>
      <w:pPr>
        <w:pStyle w:val="BodyText"/>
      </w:pPr>
      <w:r>
        <w:t xml:space="preserve">My journey toward pursuing an internship in Japanese education administration began during my undergraduate studies in Educational Leadership at [Your University], where I focused on comparative education systems. Through extensive research and a study-abroad semester in Kyoto, I gained firsthand insight into Japan's unique educational philosophy, particularly its emphasis on *wa* (harmony), respect for teachers (*sensei*), and the seamless integration of technology with traditional learning methods. Tokyo’s status as a global hub for educational innovation – from its pioneering universal preschool programs to cutting-edge digital classrooms in districts like Shibuya and Shinjuku – has consistently inspired me to contribute meaningfully to this field. This internship opportunity represents not just a professional milestone, but a profound step toward immersing myself in the heart of Japan's educational ecosystem.</w:t>
      </w:r>
    </w:p>
    <w:p>
      <w:pPr>
        <w:pStyle w:val="BodyText"/>
      </w:pPr>
      <w:r>
        <w:t xml:space="preserve">My academic coursework has equipped me with the foundational skills essential for an Education Administrator. In my capstone project on "Administrative Strategies for Multilingual School Environments," I analyzed case studies from Tokyo Metropolitan Board of Education initiatives, focusing on their successful integration of foreign students into public schools. This research deepened my understanding of the administrative complexities in multicultural settings – a critical skill given Tokyo’s diverse population and growing international community. Additionally, my internship at [Local School District/Organization Name] involved coordinating curriculum alignment across 15 elementary schools, managing stakeholder communications between teachers and parents (including non-Japanese speakers), and assisting in developing inclusive policies for students with special needs. These experiences directly mirror the responsibilities of an Education Administrator role within Tokyo’s dynamic school system.</w:t>
      </w:r>
    </w:p>
    <w:p>
      <w:pPr>
        <w:pStyle w:val="BodyText"/>
      </w:pPr>
      <w:r>
        <w:t xml:space="preserve">What truly sets me apart is my proactive cultural adaptation and linguistic preparedness for working in Japan Tokyo. I have achieved JLPT N2 proficiency through intensive self-study and am currently enrolled in a business Japanese course to further refine my administrative vocabulary. I understand that effective administration in Japan requires not just language skills, but deep respect for *kōdō* (proper conduct) and *nemawashi* (consensus-building). During my time at [University], I volunteered with Tokyo International School's community outreach program, assisting in organizing parent-teacher conferences where I practiced active listening and respectful communication – skills vital for navigating Tokyo’s collaborative education environment. I am eager to apply these sensitivities within your organization’s framework to support seamless operations across diverse educational settings.</w:t>
      </w:r>
    </w:p>
    <w:p>
      <w:pPr>
        <w:pStyle w:val="BodyText"/>
      </w:pPr>
      <w:r>
        <w:t xml:space="preserve">I am particularly drawn to [Organization Name]'s work in [Mention Specific Initiative - e.g., "promoting sustainable education practices in Tokyo public schools" or "supporting international student transitions"]. Your recent project on integrating AI-driven learning tools into Tokyo’s secondary schools, as covered in the Japan Times last month, resonates deeply with my academic interests. I am keen to contribute to such forward-thinking initiatives by leveraging my skills in data-driven decision-making (gained through a course in Educational Analytics) and my passion for student-centered administrative practices. In Tokyo, where educational standards are among the highest globally yet challenges like urban-rural disparities persist, I believe that thoughtful administration bridges excellence with accessibility – a principle I am committed to advancing during this internship.</w:t>
      </w:r>
    </w:p>
    <w:p>
      <w:pPr>
        <w:pStyle w:val="BodyText"/>
      </w:pPr>
      <w:r>
        <w:t xml:space="preserve">My commitment extends beyond professional competencies. Having studied Japanese culture intensively, I appreciate the significance of *kizuna* (bonds) in educational communities. I understand that an Education Administrator in Tokyo must balance policy implementation with empathetic leadership – supporting teachers through professional development while ensuring student well-being remains central. My experience leading a peer mentorship program at my university, where we facilitated cultural exchange sessions between Japanese and international students, taught me the value of patience and contextual awareness – qualities indispensable for success in Tokyo’s nuanced administrative environment.</w:t>
      </w:r>
    </w:p>
    <w:p>
      <w:pPr>
        <w:pStyle w:val="BodyText"/>
      </w:pPr>
      <w:r>
        <w:t xml:space="preserve">This Internship Application Letter serves as a testament to my earnest desire to learn from Japan’s educational leaders within the vibrant context of Tokyo. I am prepared to fully immerse myself in your organization’s operations, contributing diligently while absorbing the wisdom embedded in Japan’s approach to education. My goal is not merely to complete an internship, but to become a thoughtful contributor who respects Tokyo’s educational traditions while embracing its innovative spirit.</w:t>
      </w:r>
    </w:p>
    <w:p>
      <w:pPr>
        <w:pStyle w:val="BodyText"/>
      </w:pPr>
      <w:r>
        <w:t xml:space="preserve">Thank you for considering my application for the Education Administrator Internship position. I am deeply motivated by Japan’s vision for education and excited about the possibility of supporting your team’s mission in Tokyo. I have attached my resume, which provides further detail on my qualifications, and welcome the opportunity to discuss how my skills can benefit [Organization Name] during an interview at your convenience.</w:t>
      </w:r>
    </w:p>
    <w:p>
      <w:pPr>
        <w:pStyle w:val="BodyText"/>
      </w:pPr>
      <w:r>
        <w:t xml:space="preserve">Respectfully,</w:t>
      </w:r>
    </w:p>
    <w:p>
      <w:pPr>
        <w:pStyle w:val="BodyText"/>
      </w:pPr>
      <w:r>
        <w:t xml:space="preserve">[Your Full Name]</w:t>
      </w:r>
    </w:p>
    <w:p>
      <w:pPr>
        <w:pStyle w:val="BodyText"/>
      </w:pPr>
      <w:r>
        <w:t xml:space="preserve">[Your Student ID/Program, if applicable]</w:t>
      </w:r>
    </w:p>
    <w:p>
      <w:pPr>
        <w:pStyle w:val="BodyText"/>
      </w:pPr>
      <w:r>
        <w:t xml:space="preserve">This Internship Application Letter for Education Administrator in Japan Tokyo contains 92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Japan Tokyo)</dc:title>
  <dc:creator/>
  <dc:language>en</dc:language>
  <cp:keywords/>
  <dcterms:created xsi:type="dcterms:W3CDTF">2025-12-09T11:29:42Z</dcterms:created>
  <dcterms:modified xsi:type="dcterms:W3CDTF">2025-12-09T11:29:42Z</dcterms:modified>
</cp:coreProperties>
</file>

<file path=docProps/custom.xml><?xml version="1.0" encoding="utf-8"?>
<Properties xmlns="http://schemas.openxmlformats.org/officeDocument/2006/custom-properties" xmlns:vt="http://schemas.openxmlformats.org/officeDocument/2006/docPropsVTypes"/>
</file>